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5796" w:rsidRPr="006B3C6C" w:rsidRDefault="00EA5796" w:rsidP="005D07A4">
      <w:pPr>
        <w:spacing w:line="360" w:lineRule="auto"/>
        <w:jc w:val="center"/>
        <w:rPr>
          <w:b/>
        </w:rPr>
      </w:pPr>
      <w:r w:rsidRPr="006B3C6C">
        <w:rPr>
          <w:b/>
        </w:rPr>
        <w:t>BENİM KAHRAMANI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EA5796" w:rsidRPr="00E24A61" w:rsidTr="00FB41CD">
        <w:trPr>
          <w:trHeight w:val="438"/>
        </w:trPr>
        <w:tc>
          <w:tcPr>
            <w:tcW w:w="3369" w:type="dxa"/>
          </w:tcPr>
          <w:p w:rsidR="00EA5796" w:rsidRPr="006B3C6C" w:rsidRDefault="00EA5796" w:rsidP="00086F58">
            <w:pPr>
              <w:spacing w:line="360" w:lineRule="auto"/>
              <w:rPr>
                <w:b/>
              </w:rPr>
            </w:pPr>
            <w:r w:rsidRPr="006B3C6C">
              <w:rPr>
                <w:b/>
                <w:sz w:val="22"/>
                <w:szCs w:val="22"/>
              </w:rPr>
              <w:t>Etkinliğin Adı:</w:t>
            </w:r>
          </w:p>
        </w:tc>
        <w:tc>
          <w:tcPr>
            <w:tcW w:w="6095" w:type="dxa"/>
          </w:tcPr>
          <w:p w:rsidR="00EA5796" w:rsidRPr="000C4FBD" w:rsidRDefault="00EA5796" w:rsidP="000C4FBD">
            <w:pPr>
              <w:spacing w:line="276" w:lineRule="auto"/>
              <w:jc w:val="both"/>
            </w:pPr>
            <w:r w:rsidRPr="000C4FBD">
              <w:t xml:space="preserve">Benim Kahramanım </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Gelişim Alanı:</w:t>
            </w:r>
          </w:p>
        </w:tc>
        <w:tc>
          <w:tcPr>
            <w:tcW w:w="6095" w:type="dxa"/>
          </w:tcPr>
          <w:p w:rsidR="00EA5796" w:rsidRPr="000C4FBD" w:rsidRDefault="00EA5796" w:rsidP="000C4FBD">
            <w:pPr>
              <w:spacing w:line="276" w:lineRule="auto"/>
              <w:jc w:val="both"/>
            </w:pPr>
            <w:r w:rsidRPr="000C4FBD">
              <w:t>Sosyal Duygusal</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Yeterlik Alanı:</w:t>
            </w:r>
          </w:p>
        </w:tc>
        <w:tc>
          <w:tcPr>
            <w:tcW w:w="6095" w:type="dxa"/>
          </w:tcPr>
          <w:p w:rsidR="00EA5796" w:rsidRPr="000C4FBD" w:rsidRDefault="00EA5796" w:rsidP="000C4FBD">
            <w:pPr>
              <w:spacing w:line="276" w:lineRule="auto"/>
              <w:jc w:val="both"/>
            </w:pPr>
            <w:r w:rsidRPr="000C4FBD">
              <w:t>Benlik Kavramı</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Kazanım/Hafta:</w:t>
            </w:r>
          </w:p>
        </w:tc>
        <w:tc>
          <w:tcPr>
            <w:tcW w:w="6095" w:type="dxa"/>
          </w:tcPr>
          <w:p w:rsidR="00EA5796" w:rsidRPr="000C4FBD" w:rsidRDefault="00EA5796" w:rsidP="000C4FBD">
            <w:pPr>
              <w:spacing w:line="276" w:lineRule="auto"/>
              <w:jc w:val="both"/>
            </w:pPr>
            <w:r w:rsidRPr="000C4FBD">
              <w:t>Karakter güçlerinin önemini açıklar. /3. Hafta</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ınıf Düzeyi:</w:t>
            </w:r>
          </w:p>
        </w:tc>
        <w:tc>
          <w:tcPr>
            <w:tcW w:w="6095" w:type="dxa"/>
          </w:tcPr>
          <w:p w:rsidR="00EA5796" w:rsidRPr="000C4FBD" w:rsidRDefault="00EA5796" w:rsidP="000C4FBD">
            <w:pPr>
              <w:spacing w:line="276" w:lineRule="auto"/>
              <w:jc w:val="both"/>
            </w:pPr>
            <w:r w:rsidRPr="000C4FBD">
              <w:t>3. Sınıf</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üre:</w:t>
            </w:r>
          </w:p>
        </w:tc>
        <w:tc>
          <w:tcPr>
            <w:tcW w:w="6095" w:type="dxa"/>
          </w:tcPr>
          <w:p w:rsidR="00EA5796" w:rsidRPr="000C4FBD" w:rsidRDefault="00EA5796" w:rsidP="000C4FBD">
            <w:pPr>
              <w:spacing w:line="276" w:lineRule="auto"/>
              <w:jc w:val="both"/>
            </w:pPr>
            <w:r w:rsidRPr="000C4FBD">
              <w:t>40 dk</w:t>
            </w:r>
            <w:r>
              <w:t>.</w:t>
            </w:r>
            <w:r w:rsidRPr="000C4FBD">
              <w:t xml:space="preserve"> (Bir ders saati)</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Araç-Gereçler:</w:t>
            </w:r>
          </w:p>
        </w:tc>
        <w:tc>
          <w:tcPr>
            <w:tcW w:w="6095" w:type="dxa"/>
          </w:tcPr>
          <w:p w:rsidR="00EA5796" w:rsidRPr="000C4FBD" w:rsidRDefault="00EA5796" w:rsidP="000C4FBD">
            <w:pPr>
              <w:numPr>
                <w:ilvl w:val="0"/>
                <w:numId w:val="8"/>
              </w:numPr>
              <w:spacing w:line="276" w:lineRule="auto"/>
              <w:jc w:val="both"/>
            </w:pPr>
            <w:r w:rsidRPr="000C4FBD">
              <w:t>Çalışma Yaprağı-1</w:t>
            </w:r>
          </w:p>
          <w:p w:rsidR="00EA5796" w:rsidRPr="000C4FBD" w:rsidRDefault="00EA5796" w:rsidP="000C4FBD">
            <w:pPr>
              <w:numPr>
                <w:ilvl w:val="0"/>
                <w:numId w:val="8"/>
              </w:numPr>
              <w:spacing w:line="276" w:lineRule="auto"/>
              <w:jc w:val="both"/>
            </w:pPr>
            <w:r w:rsidRPr="000C4FBD">
              <w:t>Torba/Kutu</w:t>
            </w:r>
          </w:p>
          <w:p w:rsidR="00EA5796" w:rsidRPr="000C4FBD" w:rsidRDefault="00EA5796" w:rsidP="000C4FBD">
            <w:pPr>
              <w:numPr>
                <w:ilvl w:val="0"/>
                <w:numId w:val="8"/>
              </w:numPr>
              <w:spacing w:line="276" w:lineRule="auto"/>
              <w:jc w:val="both"/>
            </w:pPr>
            <w:r w:rsidRPr="000C4FBD">
              <w:t>Boya/Renkli Kalemle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Uygulayıcı İçin Ön Hazırlık:</w:t>
            </w:r>
          </w:p>
        </w:tc>
        <w:tc>
          <w:tcPr>
            <w:tcW w:w="6095" w:type="dxa"/>
          </w:tcPr>
          <w:p w:rsidR="00EA5796" w:rsidRPr="000C4FBD" w:rsidRDefault="00EA5796" w:rsidP="000C4FBD">
            <w:pPr>
              <w:numPr>
                <w:ilvl w:val="0"/>
                <w:numId w:val="9"/>
              </w:numPr>
              <w:spacing w:line="276" w:lineRule="auto"/>
              <w:jc w:val="both"/>
            </w:pPr>
            <w:r w:rsidRPr="000C4FBD">
              <w:t>Çalışma Yaprağı-1’de yer alan kartlar çıktı alınır, tekli olarak kesilir ve bir kutu ya da torbaya konulur.</w:t>
            </w:r>
          </w:p>
          <w:p w:rsidR="00EA5796" w:rsidRPr="000C4FBD" w:rsidRDefault="00EA5796" w:rsidP="000C4FBD">
            <w:pPr>
              <w:numPr>
                <w:ilvl w:val="0"/>
                <w:numId w:val="9"/>
              </w:numPr>
              <w:spacing w:line="276" w:lineRule="auto"/>
              <w:jc w:val="both"/>
            </w:pPr>
            <w:r w:rsidRPr="000C4FBD">
              <w:t>Çalışma Yaprağı-1’de yer alan kartlar 24 tanedir. Sınıf mevcuduna göre kartlardan birden fazla çoğaltarak ayarlanmalıdır.</w:t>
            </w:r>
          </w:p>
          <w:p w:rsidR="00EA5796" w:rsidRPr="000C4FBD" w:rsidRDefault="00EA5796" w:rsidP="000C4FBD">
            <w:pPr>
              <w:numPr>
                <w:ilvl w:val="0"/>
                <w:numId w:val="9"/>
              </w:numPr>
              <w:spacing w:line="276" w:lineRule="auto"/>
              <w:jc w:val="both"/>
            </w:pPr>
            <w:r w:rsidRPr="000C4FBD">
              <w:t>Öğrencilerden boya kalemlerini ya da renkli kalemler getirmeleri isteni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üreç (Uygulama Basamakları):</w:t>
            </w:r>
          </w:p>
        </w:tc>
        <w:tc>
          <w:tcPr>
            <w:tcW w:w="6095" w:type="dxa"/>
          </w:tcPr>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Etkinliğinin amacının karakter güçlerinin önemini açıklamak olduğu belirtilir.</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sorularla etkinliğe giriş yapılı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Sahip olduğunuz güçlü özellikleriniz nele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İnsanlar sizin en çok hangi özelliklerinizi beğenirle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Siz çevrenizdeki en çok hangi özelliklerinizi beğenirsiniz?</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Öğrencilerin cevapları alındıktan sonra aşağıdaki açıklama paylaş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Az önce sizlerin de gerek kendinizde gerek başkalarında beğendiğiniz olumlu özellikler sahip olduğunuz güçlü yönlere işaret eder. Bu özellikler karakter güçleri olarak tanımlanır. Karakter güçleri duygu, düşünce ve davranışlarla ortaya konulan güçlü özeliklerdir.”</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 xml:space="preserve">Öğrencilerin Çalışma Yaprağı-1’de yer alan kartların olduğu kutudan birer kart seçmeleri sağlanır. </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yönerge öğrencilerle paylaş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w:t>
            </w:r>
            <w:proofErr w:type="gramStart"/>
            <w:r w:rsidRPr="000C4FBD">
              <w:rPr>
                <w:rFonts w:ascii="Times New Roman" w:hAnsi="Times New Roman"/>
                <w:i/>
              </w:rPr>
              <w:t>Evet</w:t>
            </w:r>
            <w:proofErr w:type="gramEnd"/>
            <w:r w:rsidRPr="000C4FBD">
              <w:rPr>
                <w:rFonts w:ascii="Times New Roman" w:hAnsi="Times New Roman"/>
                <w:i/>
              </w:rPr>
              <w:t xml:space="preserve"> arkadaşlar, karakter güçlerinin neler olduğunu konuştuk. Şimdi her biriniz bir karakter gücü kartı çektiniz. Sizden istediğim bu kartta yazan karakter gücünü düşünüp, bu karakter gücüne sahip olmanızın size nasıl bir katkı sağladığı, ailenize, arkadaşlarınıza, sınıfınıza, topluma nasıl katkılar sağladığını maddeler halinde yazmanız. En altta </w:t>
            </w:r>
            <w:r w:rsidRPr="000C4FBD">
              <w:rPr>
                <w:rFonts w:ascii="Times New Roman" w:hAnsi="Times New Roman"/>
                <w:i/>
              </w:rPr>
              <w:lastRenderedPageBreak/>
              <w:t>sembol bölümünde de size göre bu karakter gücünü anlatan bir şekil çizmenizi istiyorum.”</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Öğrencilere karakter güçleri kartlarını tamamlamaları için süre verilir ve sonra gönüllü 3-4 öğrencinin paylaşımı alınır.</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Aşağıdaki sorularla süreç devam ettirilir.</w:t>
            </w:r>
          </w:p>
          <w:p w:rsidR="00EA5796" w:rsidRPr="000C4FBD" w:rsidRDefault="00EA5796" w:rsidP="000C4FBD">
            <w:pPr>
              <w:pStyle w:val="ListeParagraf1"/>
              <w:numPr>
                <w:ilvl w:val="0"/>
                <w:numId w:val="14"/>
              </w:numPr>
              <w:spacing w:line="276" w:lineRule="auto"/>
              <w:jc w:val="both"/>
              <w:rPr>
                <w:rFonts w:ascii="Times New Roman" w:hAnsi="Times New Roman"/>
                <w:i/>
              </w:rPr>
            </w:pPr>
            <w:r w:rsidRPr="000C4FBD">
              <w:rPr>
                <w:rFonts w:ascii="Times New Roman" w:hAnsi="Times New Roman"/>
              </w:rPr>
              <w:t>Bu özellikleri kullandığınızda kendinizi nasıl hissediyorsunuz?</w:t>
            </w:r>
          </w:p>
          <w:p w:rsidR="00EA5796" w:rsidRPr="000C4FBD" w:rsidRDefault="00EA5796" w:rsidP="000C4FBD">
            <w:pPr>
              <w:pStyle w:val="ListeParagraf1"/>
              <w:numPr>
                <w:ilvl w:val="0"/>
                <w:numId w:val="14"/>
              </w:numPr>
              <w:spacing w:line="276" w:lineRule="auto"/>
              <w:jc w:val="both"/>
              <w:rPr>
                <w:rFonts w:ascii="Times New Roman" w:hAnsi="Times New Roman"/>
              </w:rPr>
            </w:pPr>
            <w:r w:rsidRPr="000C4FBD">
              <w:rPr>
                <w:rFonts w:ascii="Times New Roman" w:hAnsi="Times New Roman"/>
              </w:rPr>
              <w:t>Bu özelliklerden hangileri sizde var?</w:t>
            </w:r>
          </w:p>
          <w:p w:rsidR="00EA5796" w:rsidRPr="000C4FBD" w:rsidRDefault="00EA5796" w:rsidP="000C4FBD">
            <w:pPr>
              <w:pStyle w:val="ListeParagraf1"/>
              <w:numPr>
                <w:ilvl w:val="0"/>
                <w:numId w:val="14"/>
              </w:numPr>
              <w:spacing w:line="276" w:lineRule="auto"/>
              <w:jc w:val="both"/>
              <w:rPr>
                <w:rFonts w:ascii="Times New Roman" w:hAnsi="Times New Roman"/>
              </w:rPr>
            </w:pPr>
            <w:r w:rsidRPr="000C4FBD">
              <w:rPr>
                <w:rFonts w:ascii="Times New Roman" w:hAnsi="Times New Roman"/>
              </w:rPr>
              <w:t>Bu özelliklerden hangilerini geliştirmek istersiniz? Neden?</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açıklama ile etkinlik sonlandır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Karakter güçleri kişiden kişiye farklılık gösterir. Bu özelliklerden bazıları bizde daha baskındır. Ama bu özellikler geliştirilebilir. Sahip olduğumuz karakter güçlerini günlük hayatta kullanmamız yaşamımızı daha eğlenceli hale getirir, başkalarıyla daha sağlıklı ilişkiler kurmamıza yardım eder, kendi gücümüzü en üst düzeyde kullanmamızı sağla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lastRenderedPageBreak/>
              <w:t>Kazanımın Değerlendirilmesi:</w:t>
            </w:r>
          </w:p>
        </w:tc>
        <w:tc>
          <w:tcPr>
            <w:tcW w:w="6095" w:type="dxa"/>
          </w:tcPr>
          <w:p w:rsidR="00EA5796" w:rsidRPr="000C4FBD" w:rsidRDefault="00EA5796" w:rsidP="000C4FBD">
            <w:pPr>
              <w:numPr>
                <w:ilvl w:val="0"/>
                <w:numId w:val="10"/>
              </w:numPr>
              <w:autoSpaceDE w:val="0"/>
              <w:autoSpaceDN w:val="0"/>
              <w:adjustRightInd w:val="0"/>
              <w:spacing w:line="276" w:lineRule="auto"/>
              <w:jc w:val="both"/>
            </w:pPr>
            <w:r w:rsidRPr="000C4FBD">
              <w:t>Kendi karakter güçleri kartları ile ilgili bir öykü yazmaları istenir. Bu öyküde bu karakter gücüne sahip olmanın kişiye ve topluma katkıları üzerine kurgulamaları belirtilir.</w:t>
            </w:r>
          </w:p>
          <w:p w:rsidR="00EA5796" w:rsidRPr="000C4FBD" w:rsidRDefault="00EA5796" w:rsidP="000C4FBD">
            <w:pPr>
              <w:numPr>
                <w:ilvl w:val="0"/>
                <w:numId w:val="10"/>
              </w:numPr>
              <w:autoSpaceDE w:val="0"/>
              <w:autoSpaceDN w:val="0"/>
              <w:adjustRightInd w:val="0"/>
              <w:spacing w:line="276" w:lineRule="auto"/>
              <w:jc w:val="both"/>
            </w:pPr>
            <w:r w:rsidRPr="000C4FBD">
              <w:t>Aileleri ile onların karakter güçlerinin neler olduğu ve bu karakter güçlerinin onların yaşamına sağladığı katkıları konuşmaları istenebili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Öğretmene Uygulayıcıya Not:</w:t>
            </w:r>
          </w:p>
        </w:tc>
        <w:tc>
          <w:tcPr>
            <w:tcW w:w="6095" w:type="dxa"/>
          </w:tcPr>
          <w:p w:rsidR="00EA5796" w:rsidRDefault="00EA5796" w:rsidP="00DA2F83">
            <w:pPr>
              <w:spacing w:line="276" w:lineRule="auto"/>
              <w:jc w:val="both"/>
            </w:pPr>
            <w:r>
              <w:t xml:space="preserve">Özel </w:t>
            </w:r>
            <w:proofErr w:type="spellStart"/>
            <w:r>
              <w:t>gereksinimli</w:t>
            </w:r>
            <w:proofErr w:type="spellEnd"/>
            <w:r>
              <w:t xml:space="preserve"> öğrenciler için,</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Karakter güçlerini açıklayan görsel bir sunuma yer verilerek öğretmen desteği sağlanabilir.</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K</w:t>
            </w:r>
            <w:r w:rsidRPr="000C4FBD">
              <w:t xml:space="preserve">arakter güçleri kartlarını tamamlamaları için </w:t>
            </w:r>
            <w:r>
              <w:t xml:space="preserve">ek </w:t>
            </w:r>
            <w:r w:rsidRPr="000C4FBD">
              <w:t>süre veril</w:t>
            </w:r>
            <w:r>
              <w:t>erek destek sağlanabilir.</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Öğrencinin kendi karakter gücünü görseller arasından işaretleyerek öğrenme ürünleri farklılaştırılabilir.</w:t>
            </w:r>
          </w:p>
        </w:tc>
      </w:tr>
      <w:tr w:rsidR="00EA5796" w:rsidRPr="00E24A61" w:rsidTr="005D07A4">
        <w:tc>
          <w:tcPr>
            <w:tcW w:w="3369" w:type="dxa"/>
          </w:tcPr>
          <w:p w:rsidR="00EA5796" w:rsidRPr="006B3C6C" w:rsidRDefault="00EA5796" w:rsidP="006B3C6C">
            <w:pPr>
              <w:spacing w:line="360" w:lineRule="auto"/>
              <w:rPr>
                <w:b/>
              </w:rPr>
            </w:pPr>
            <w:r w:rsidRPr="006B3C6C">
              <w:rPr>
                <w:b/>
                <w:szCs w:val="22"/>
              </w:rPr>
              <w:t>Etkinliği Geliştiren</w:t>
            </w:r>
            <w:r>
              <w:rPr>
                <w:b/>
                <w:szCs w:val="22"/>
              </w:rPr>
              <w:t>:</w:t>
            </w:r>
          </w:p>
        </w:tc>
        <w:tc>
          <w:tcPr>
            <w:tcW w:w="6095" w:type="dxa"/>
          </w:tcPr>
          <w:p w:rsidR="00EA5796" w:rsidRPr="006B3C6C" w:rsidRDefault="00EA5796" w:rsidP="006B3C6C">
            <w:pPr>
              <w:spacing w:line="360" w:lineRule="auto"/>
            </w:pPr>
            <w:r>
              <w:rPr>
                <w:szCs w:val="22"/>
              </w:rPr>
              <w:t>Etkinlik Düzenleme Kurulu</w:t>
            </w:r>
          </w:p>
        </w:tc>
      </w:tr>
    </w:tbl>
    <w:p w:rsidR="00EA5796" w:rsidRPr="00E24A61" w:rsidRDefault="00EA5796" w:rsidP="00932A54">
      <w:pPr>
        <w:spacing w:line="360" w:lineRule="auto"/>
        <w:jc w:val="center"/>
        <w:rPr>
          <w:sz w:val="22"/>
          <w:szCs w:val="22"/>
        </w:rPr>
      </w:pPr>
    </w:p>
    <w:p w:rsidR="00EA5796" w:rsidRPr="00E24A61" w:rsidRDefault="00EA5796" w:rsidP="00932A54">
      <w:pPr>
        <w:spacing w:line="360" w:lineRule="auto"/>
        <w:jc w:val="center"/>
        <w:rPr>
          <w:sz w:val="22"/>
          <w:szCs w:val="22"/>
        </w:rPr>
      </w:pPr>
    </w:p>
    <w:p w:rsidR="00EA5796" w:rsidRPr="00FB41CD" w:rsidRDefault="00EA5796" w:rsidP="00932A54">
      <w:pPr>
        <w:spacing w:line="360" w:lineRule="auto"/>
        <w:jc w:val="center"/>
        <w:rPr>
          <w:b/>
          <w:szCs w:val="22"/>
        </w:rPr>
      </w:pPr>
      <w:r>
        <w:rPr>
          <w:b/>
          <w:szCs w:val="22"/>
        </w:rPr>
        <w:br w:type="page"/>
      </w:r>
      <w:r w:rsidRPr="00FB41CD">
        <w:rPr>
          <w:b/>
          <w:szCs w:val="22"/>
        </w:rPr>
        <w:lastRenderedPageBreak/>
        <w:t>Çalışma Yaprağı-1</w:t>
      </w:r>
    </w:p>
    <w:p w:rsidR="00EA5796" w:rsidRPr="00E24A61" w:rsidRDefault="00EA5796" w:rsidP="008E632F">
      <w:pPr>
        <w:spacing w:line="360" w:lineRule="auto"/>
        <w:rPr>
          <w:sz w:val="22"/>
          <w:szCs w:val="22"/>
        </w:rPr>
      </w:pPr>
      <w:r w:rsidRPr="00E24A61">
        <w:rPr>
          <w:sz w:val="22"/>
          <w:szCs w:val="22"/>
        </w:rPr>
        <w:tab/>
      </w:r>
      <w:r w:rsidRPr="00E24A61">
        <w:rPr>
          <w:sz w:val="22"/>
          <w:szCs w:val="22"/>
        </w:rPr>
        <w:tab/>
      </w:r>
      <w:r w:rsidRPr="00E24A61">
        <w:rPr>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173FCE">
            <w:pPr>
              <w:jc w:val="center"/>
              <w:rPr>
                <w:rFonts w:eastAsia="Times New Roman"/>
                <w:b/>
                <w:lang w:eastAsia="en-US"/>
              </w:rPr>
            </w:pPr>
            <w:r w:rsidRPr="00173FCE">
              <w:rPr>
                <w:rFonts w:eastAsia="Times New Roman"/>
                <w:b/>
                <w:sz w:val="22"/>
                <w:szCs w:val="22"/>
                <w:lang w:eastAsia="en-US"/>
              </w:rPr>
              <w:t>CESARET</w:t>
            </w:r>
          </w:p>
          <w:p w:rsidR="00EA5796" w:rsidRPr="00173FCE" w:rsidRDefault="00EA5796" w:rsidP="00173FCE">
            <w:pPr>
              <w:jc w:val="center"/>
              <w:rPr>
                <w:rFonts w:eastAsia="Times New Roman"/>
                <w:b/>
                <w:lang w:eastAsia="en-US"/>
              </w:rPr>
            </w:pPr>
            <w:r w:rsidRPr="00173FCE">
              <w:rPr>
                <w:rFonts w:eastAsia="Times New Roman"/>
                <w:sz w:val="22"/>
                <w:szCs w:val="22"/>
              </w:rPr>
              <w:t>Tehdit ve zorluktan korkmama, engel olsa da doğruyu söyle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İYİ</w:t>
            </w:r>
            <w:r w:rsidR="00953490">
              <w:rPr>
                <w:rFonts w:eastAsia="Times New Roman"/>
                <w:b/>
                <w:sz w:val="22"/>
                <w:szCs w:val="22"/>
                <w:lang w:eastAsia="en-US"/>
              </w:rPr>
              <w:t xml:space="preserve"> </w:t>
            </w:r>
            <w:r w:rsidRPr="00173FCE">
              <w:rPr>
                <w:rFonts w:eastAsia="Times New Roman"/>
                <w:b/>
                <w:sz w:val="22"/>
                <w:szCs w:val="22"/>
                <w:lang w:eastAsia="en-US"/>
              </w:rPr>
              <w:t>YÜREK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Canlıların yararına ve iyi olan işler yapma ve onlara yardım etme</w:t>
            </w: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San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Toplum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Sembolü:</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YAŞAM COŞKUSU</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aşamı bir macera gibi heyecanlı yaşa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DİL OLMA</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ütün insanlara aynı şekilde davranma, herkese eşit şans ver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FFET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Hata yapanları affetmek</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ŞÜKRAN</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ahip olduğu şeyler için teşekkür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İZAH</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ülmeyi sevme ve diğer insanları güldür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UMUT</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elecekten en iyisini bekleme ve bunu başarmak için çalışma</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E24A61"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YARATIC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orunların çözümünde farklı/orijinal yollar bul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ERA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Çevresini gözlemlemeye ilgi duyma, neden ve nasıl sorularına kafa yorma, etkileyici konular bulma, keşf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ÖĞRENME AŞK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eni şeyler öğrenmekten ve öğrendiklerini paylaşmaktan keyif al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ÇIK</w:t>
            </w:r>
            <w:r w:rsidR="00953490">
              <w:rPr>
                <w:rFonts w:eastAsia="Times New Roman"/>
                <w:b/>
                <w:sz w:val="22"/>
                <w:szCs w:val="22"/>
                <w:lang w:eastAsia="en-US"/>
              </w:rPr>
              <w:t xml:space="preserve"> </w:t>
            </w:r>
            <w:r w:rsidRPr="00173FCE">
              <w:rPr>
                <w:rFonts w:eastAsia="Times New Roman"/>
                <w:b/>
                <w:sz w:val="22"/>
                <w:szCs w:val="22"/>
                <w:lang w:eastAsia="en-US"/>
              </w:rPr>
              <w:t>FİKİR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Karşılaştığı olayları her açıdan düşünme ve inceleme, hemen karar vermeme, başkalarının görüşlerini dikkate alma</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ÇOK YÖNLÜ BAKIŞ</w:t>
            </w:r>
            <w:r w:rsidR="00953490">
              <w:rPr>
                <w:rFonts w:eastAsia="Times New Roman"/>
                <w:b/>
                <w:sz w:val="22"/>
                <w:szCs w:val="22"/>
                <w:lang w:eastAsia="en-US"/>
              </w:rPr>
              <w:t xml:space="preserve"> </w:t>
            </w:r>
            <w:r w:rsidRPr="00173FCE">
              <w:rPr>
                <w:rFonts w:eastAsia="Times New Roman"/>
                <w:b/>
                <w:sz w:val="22"/>
                <w:szCs w:val="22"/>
                <w:lang w:eastAsia="en-US"/>
              </w:rPr>
              <w:t>AÇIS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İnsanlara akılcı öneriler getirebil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DÜRÜSTLÜK</w:t>
            </w:r>
          </w:p>
          <w:p w:rsidR="00EA5796" w:rsidRPr="00173FCE" w:rsidRDefault="00EA5796" w:rsidP="00173FCE">
            <w:pPr>
              <w:ind w:left="226" w:hanging="226"/>
              <w:jc w:val="center"/>
              <w:rPr>
                <w:rFonts w:eastAsia="Times New Roman"/>
                <w:lang w:eastAsia="en-US"/>
              </w:rPr>
            </w:pPr>
            <w:r w:rsidRPr="00173FCE">
              <w:rPr>
                <w:rFonts w:eastAsia="Times New Roman"/>
                <w:sz w:val="22"/>
                <w:szCs w:val="22"/>
                <w:lang w:eastAsia="en-US"/>
              </w:rPr>
              <w:t>Hissettikleri ve davranışları konusunda doğruyu söyleme, kendini olduğundan farklı gösterme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EBATKÂR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aşlanılan işi bitirme, engellere rağmen amacına ulaşmak için çaba göster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EVME/SEVİL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İnsanları sevme ve bu sevgiyi hissettirme, başkaları tarafından sevildiğini hiss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OSYAL ZEKÂ</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Kendisinin ve insanların duygularını anlama ve duygularını uygun şekilde ifade et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LİDER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rupça yapılan etkinlikleri başlatma ve sürdürme, grubu organize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TAKIM ÇALIŞMAS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ir grup bir üyesi olarak çalışma, gruba katkı sağlama, bağlı olma, ait hisset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LÇAK</w:t>
            </w:r>
            <w:r w:rsidR="00953490">
              <w:rPr>
                <w:rFonts w:eastAsia="Times New Roman"/>
                <w:b/>
                <w:sz w:val="22"/>
                <w:szCs w:val="22"/>
                <w:lang w:eastAsia="en-US"/>
              </w:rPr>
              <w:t xml:space="preserve"> </w:t>
            </w:r>
            <w:bookmarkStart w:id="0" w:name="_GoBack"/>
            <w:bookmarkEnd w:id="0"/>
            <w:r w:rsidRPr="00173FCE">
              <w:rPr>
                <w:rFonts w:eastAsia="Times New Roman"/>
                <w:b/>
                <w:sz w:val="22"/>
                <w:szCs w:val="22"/>
                <w:lang w:eastAsia="en-US"/>
              </w:rPr>
              <w:t>GÖNÜLLÜLÜ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aşarılarını dile getirmeme, hatalarını ve kusurlarını kabul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TEDBİR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onradan pişman olunacak şeyler yapmama, bir davranış sergilemeden önce sonuçlarını düşün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ÖZ-DÜZENLE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Disiplinli olma, kendini kontrol edebil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72"/>
        <w:gridCol w:w="4172"/>
      </w:tblGrid>
      <w:tr w:rsidR="00EA5796" w:rsidRPr="00C9440A"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ANEVİYAT</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aratıcıya inanma, yaşamda sahip olmak istediklerini düşün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ESTETİK VE MÜKEMMELLİĞİN TAKDİR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Doğadaki güzellikleri, sanat eserlerini (müzik, resim, tiyatro vb.), iyi davranışlar sergileyen insanları fark etme ve takdir etme</w:t>
            </w: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E24A61" w:rsidRDefault="00EA5796" w:rsidP="00FB41CD">
      <w:pPr>
        <w:spacing w:line="360" w:lineRule="auto"/>
        <w:rPr>
          <w:sz w:val="22"/>
          <w:szCs w:val="22"/>
        </w:rPr>
      </w:pPr>
    </w:p>
    <w:sectPr w:rsidR="00EA5796" w:rsidRPr="00E24A61"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1D12" w:rsidRDefault="00B81D12">
      <w:r>
        <w:separator/>
      </w:r>
    </w:p>
  </w:endnote>
  <w:endnote w:type="continuationSeparator" w:id="0">
    <w:p w:rsidR="00B81D12" w:rsidRDefault="00B81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1D12" w:rsidRDefault="00B81D12">
      <w:r>
        <w:separator/>
      </w:r>
    </w:p>
  </w:footnote>
  <w:footnote w:type="continuationSeparator" w:id="0">
    <w:p w:rsidR="00B81D12" w:rsidRDefault="00B81D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E69E2"/>
    <w:multiLevelType w:val="hybridMultilevel"/>
    <w:tmpl w:val="41221ACA"/>
    <w:lvl w:ilvl="0" w:tplc="F17CB26A">
      <w:start w:val="1"/>
      <w:numFmt w:val="decimal"/>
      <w:lvlText w:val="%1-"/>
      <w:lvlJc w:val="left"/>
      <w:pPr>
        <w:ind w:left="420" w:hanging="360"/>
      </w:pPr>
      <w:rPr>
        <w:rFonts w:cs="Times New Roman" w:hint="default"/>
      </w:rPr>
    </w:lvl>
    <w:lvl w:ilvl="1" w:tplc="041F0019" w:tentative="1">
      <w:start w:val="1"/>
      <w:numFmt w:val="lowerLetter"/>
      <w:lvlText w:val="%2."/>
      <w:lvlJc w:val="left"/>
      <w:pPr>
        <w:ind w:left="1140" w:hanging="360"/>
      </w:pPr>
      <w:rPr>
        <w:rFonts w:cs="Times New Roman"/>
      </w:rPr>
    </w:lvl>
    <w:lvl w:ilvl="2" w:tplc="041F001B" w:tentative="1">
      <w:start w:val="1"/>
      <w:numFmt w:val="lowerRoman"/>
      <w:lvlText w:val="%3."/>
      <w:lvlJc w:val="right"/>
      <w:pPr>
        <w:ind w:left="1860" w:hanging="180"/>
      </w:pPr>
      <w:rPr>
        <w:rFonts w:cs="Times New Roman"/>
      </w:rPr>
    </w:lvl>
    <w:lvl w:ilvl="3" w:tplc="041F000F" w:tentative="1">
      <w:start w:val="1"/>
      <w:numFmt w:val="decimal"/>
      <w:lvlText w:val="%4."/>
      <w:lvlJc w:val="left"/>
      <w:pPr>
        <w:ind w:left="2580" w:hanging="360"/>
      </w:pPr>
      <w:rPr>
        <w:rFonts w:cs="Times New Roman"/>
      </w:rPr>
    </w:lvl>
    <w:lvl w:ilvl="4" w:tplc="041F0019" w:tentative="1">
      <w:start w:val="1"/>
      <w:numFmt w:val="lowerLetter"/>
      <w:lvlText w:val="%5."/>
      <w:lvlJc w:val="left"/>
      <w:pPr>
        <w:ind w:left="3300" w:hanging="360"/>
      </w:pPr>
      <w:rPr>
        <w:rFonts w:cs="Times New Roman"/>
      </w:rPr>
    </w:lvl>
    <w:lvl w:ilvl="5" w:tplc="041F001B" w:tentative="1">
      <w:start w:val="1"/>
      <w:numFmt w:val="lowerRoman"/>
      <w:lvlText w:val="%6."/>
      <w:lvlJc w:val="right"/>
      <w:pPr>
        <w:ind w:left="4020" w:hanging="180"/>
      </w:pPr>
      <w:rPr>
        <w:rFonts w:cs="Times New Roman"/>
      </w:rPr>
    </w:lvl>
    <w:lvl w:ilvl="6" w:tplc="041F000F" w:tentative="1">
      <w:start w:val="1"/>
      <w:numFmt w:val="decimal"/>
      <w:lvlText w:val="%7."/>
      <w:lvlJc w:val="left"/>
      <w:pPr>
        <w:ind w:left="4740" w:hanging="360"/>
      </w:pPr>
      <w:rPr>
        <w:rFonts w:cs="Times New Roman"/>
      </w:rPr>
    </w:lvl>
    <w:lvl w:ilvl="7" w:tplc="041F0019" w:tentative="1">
      <w:start w:val="1"/>
      <w:numFmt w:val="lowerLetter"/>
      <w:lvlText w:val="%8."/>
      <w:lvlJc w:val="left"/>
      <w:pPr>
        <w:ind w:left="5460" w:hanging="360"/>
      </w:pPr>
      <w:rPr>
        <w:rFonts w:cs="Times New Roman"/>
      </w:rPr>
    </w:lvl>
    <w:lvl w:ilvl="8" w:tplc="041F001B" w:tentative="1">
      <w:start w:val="1"/>
      <w:numFmt w:val="lowerRoman"/>
      <w:lvlText w:val="%9."/>
      <w:lvlJc w:val="right"/>
      <w:pPr>
        <w:ind w:left="6180" w:hanging="180"/>
      </w:pPr>
      <w:rPr>
        <w:rFonts w:cs="Times New Roman"/>
      </w:rPr>
    </w:lvl>
  </w:abstractNum>
  <w:abstractNum w:abstractNumId="1">
    <w:nsid w:val="0BFC030E"/>
    <w:multiLevelType w:val="hybridMultilevel"/>
    <w:tmpl w:val="B6A6B5DA"/>
    <w:lvl w:ilvl="0" w:tplc="83CA60B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nsid w:val="0D3438A3"/>
    <w:multiLevelType w:val="hybridMultilevel"/>
    <w:tmpl w:val="C15EE48A"/>
    <w:lvl w:ilvl="0" w:tplc="5C7EE0A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nsid w:val="154F1CBF"/>
    <w:multiLevelType w:val="hybridMultilevel"/>
    <w:tmpl w:val="F8543FC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nsid w:val="175B2334"/>
    <w:multiLevelType w:val="hybridMultilevel"/>
    <w:tmpl w:val="44EA18C8"/>
    <w:lvl w:ilvl="0" w:tplc="2E7E0130">
      <w:start w:val="1"/>
      <w:numFmt w:val="decimal"/>
      <w:lvlText w:val="%1."/>
      <w:lvlJc w:val="left"/>
      <w:pPr>
        <w:tabs>
          <w:tab w:val="num" w:pos="720"/>
        </w:tabs>
        <w:ind w:left="720" w:hanging="360"/>
      </w:pPr>
      <w:rPr>
        <w:rFonts w:ascii="Times New Roman" w:hAnsi="Times New Roman" w:cs="Times New Roman" w:hint="default"/>
        <w:b w:val="0"/>
        <w:color w:val="000000"/>
        <w:sz w:val="24"/>
        <w:szCs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422B31A5"/>
    <w:multiLevelType w:val="hybridMultilevel"/>
    <w:tmpl w:val="E7DA1256"/>
    <w:lvl w:ilvl="0" w:tplc="CC44C76C">
      <w:start w:val="1"/>
      <w:numFmt w:val="decimal"/>
      <w:lvlText w:val="%1-"/>
      <w:lvlJc w:val="left"/>
      <w:pPr>
        <w:ind w:left="720" w:hanging="360"/>
      </w:pPr>
      <w:rPr>
        <w:rFonts w:cs="Times New Roman" w:hint="default"/>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46AF62F5"/>
    <w:multiLevelType w:val="hybridMultilevel"/>
    <w:tmpl w:val="40348A7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4E251B51"/>
    <w:multiLevelType w:val="hybridMultilevel"/>
    <w:tmpl w:val="6A40B790"/>
    <w:lvl w:ilvl="0" w:tplc="D3A85932">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5E0C4DA8"/>
    <w:multiLevelType w:val="hybridMultilevel"/>
    <w:tmpl w:val="75B8B692"/>
    <w:lvl w:ilvl="0" w:tplc="9E2450EA">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78C2C41"/>
    <w:multiLevelType w:val="hybridMultilevel"/>
    <w:tmpl w:val="F0DE2FC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67D34CFA"/>
    <w:multiLevelType w:val="hybridMultilevel"/>
    <w:tmpl w:val="56603486"/>
    <w:lvl w:ilvl="0" w:tplc="CC92B7F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69605FD1"/>
    <w:multiLevelType w:val="hybridMultilevel"/>
    <w:tmpl w:val="4BE0262A"/>
    <w:lvl w:ilvl="0" w:tplc="15548AE8">
      <w:start w:val="1"/>
      <w:numFmt w:val="decimal"/>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72690346"/>
    <w:multiLevelType w:val="hybridMultilevel"/>
    <w:tmpl w:val="96500BC8"/>
    <w:lvl w:ilvl="0" w:tplc="D3A85932">
      <w:start w:val="3"/>
      <w:numFmt w:val="bullet"/>
      <w:lvlText w:val="-"/>
      <w:lvlJc w:val="left"/>
      <w:pPr>
        <w:ind w:left="780" w:hanging="360"/>
      </w:pPr>
      <w:rPr>
        <w:rFonts w:ascii="Times New Roman" w:eastAsia="Times New Roman" w:hAnsi="Times New Roman" w:hint="default"/>
      </w:rPr>
    </w:lvl>
    <w:lvl w:ilvl="1" w:tplc="041F0003" w:tentative="1">
      <w:start w:val="1"/>
      <w:numFmt w:val="bullet"/>
      <w:lvlText w:val="o"/>
      <w:lvlJc w:val="left"/>
      <w:pPr>
        <w:ind w:left="1500" w:hanging="360"/>
      </w:pPr>
      <w:rPr>
        <w:rFonts w:ascii="Courier New" w:hAnsi="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5">
    <w:nsid w:val="7A23681C"/>
    <w:multiLevelType w:val="hybridMultilevel"/>
    <w:tmpl w:val="912A97FA"/>
    <w:lvl w:ilvl="0" w:tplc="D3A85932">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0"/>
  </w:num>
  <w:num w:numId="4">
    <w:abstractNumId w:val="9"/>
  </w:num>
  <w:num w:numId="5">
    <w:abstractNumId w:val="15"/>
  </w:num>
  <w:num w:numId="6">
    <w:abstractNumId w:val="14"/>
  </w:num>
  <w:num w:numId="7">
    <w:abstractNumId w:val="13"/>
  </w:num>
  <w:num w:numId="8">
    <w:abstractNumId w:val="0"/>
  </w:num>
  <w:num w:numId="9">
    <w:abstractNumId w:val="1"/>
  </w:num>
  <w:num w:numId="10">
    <w:abstractNumId w:val="12"/>
  </w:num>
  <w:num w:numId="11">
    <w:abstractNumId w:val="7"/>
  </w:num>
  <w:num w:numId="12">
    <w:abstractNumId w:val="2"/>
  </w:num>
  <w:num w:numId="13">
    <w:abstractNumId w:val="11"/>
  </w:num>
  <w:num w:numId="14">
    <w:abstractNumId w:val="8"/>
  </w:num>
  <w:num w:numId="15">
    <w:abstractNumId w:val="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NTSwMDW0NDM2sTBW0lEKTi0uzszPAykwrAUABmIWhCwAAAA="/>
  </w:docVars>
  <w:rsids>
    <w:rsidRoot w:val="00AF7D18"/>
    <w:rsid w:val="000219C2"/>
    <w:rsid w:val="00023FCC"/>
    <w:rsid w:val="00032A90"/>
    <w:rsid w:val="00034E1F"/>
    <w:rsid w:val="00044E9D"/>
    <w:rsid w:val="00053662"/>
    <w:rsid w:val="00063A23"/>
    <w:rsid w:val="00086F58"/>
    <w:rsid w:val="000C4FBD"/>
    <w:rsid w:val="001332EE"/>
    <w:rsid w:val="00151B17"/>
    <w:rsid w:val="00155C3C"/>
    <w:rsid w:val="00156F8B"/>
    <w:rsid w:val="00173FCE"/>
    <w:rsid w:val="001940DE"/>
    <w:rsid w:val="001A030D"/>
    <w:rsid w:val="001A0E5E"/>
    <w:rsid w:val="001F4C6D"/>
    <w:rsid w:val="00206902"/>
    <w:rsid w:val="00234FEF"/>
    <w:rsid w:val="00245CE4"/>
    <w:rsid w:val="00272EFF"/>
    <w:rsid w:val="002A76AA"/>
    <w:rsid w:val="002D4FC3"/>
    <w:rsid w:val="002D531C"/>
    <w:rsid w:val="00381474"/>
    <w:rsid w:val="003A2206"/>
    <w:rsid w:val="003B6C54"/>
    <w:rsid w:val="003C2765"/>
    <w:rsid w:val="003D79A1"/>
    <w:rsid w:val="003F5D75"/>
    <w:rsid w:val="00437BA6"/>
    <w:rsid w:val="00442DE6"/>
    <w:rsid w:val="00461221"/>
    <w:rsid w:val="004F6A9A"/>
    <w:rsid w:val="004F7D01"/>
    <w:rsid w:val="0050554C"/>
    <w:rsid w:val="00545AAA"/>
    <w:rsid w:val="00594AC7"/>
    <w:rsid w:val="005B5A0D"/>
    <w:rsid w:val="005D07A4"/>
    <w:rsid w:val="005E12A0"/>
    <w:rsid w:val="00632422"/>
    <w:rsid w:val="0068101D"/>
    <w:rsid w:val="00693A20"/>
    <w:rsid w:val="006A4EFD"/>
    <w:rsid w:val="006B3C6C"/>
    <w:rsid w:val="006C1E55"/>
    <w:rsid w:val="006D7A43"/>
    <w:rsid w:val="007624B6"/>
    <w:rsid w:val="007828E6"/>
    <w:rsid w:val="0078389B"/>
    <w:rsid w:val="007B4646"/>
    <w:rsid w:val="007C3B29"/>
    <w:rsid w:val="007D4001"/>
    <w:rsid w:val="007E4A8D"/>
    <w:rsid w:val="00812290"/>
    <w:rsid w:val="00816DC3"/>
    <w:rsid w:val="00817D8F"/>
    <w:rsid w:val="00841C7A"/>
    <w:rsid w:val="0085750C"/>
    <w:rsid w:val="0088042D"/>
    <w:rsid w:val="00891416"/>
    <w:rsid w:val="008950B1"/>
    <w:rsid w:val="008962E1"/>
    <w:rsid w:val="008B452B"/>
    <w:rsid w:val="008D62E6"/>
    <w:rsid w:val="008E632F"/>
    <w:rsid w:val="00910CBD"/>
    <w:rsid w:val="00912D1E"/>
    <w:rsid w:val="00922AD7"/>
    <w:rsid w:val="0093120D"/>
    <w:rsid w:val="00932A54"/>
    <w:rsid w:val="00953490"/>
    <w:rsid w:val="009858ED"/>
    <w:rsid w:val="009E604F"/>
    <w:rsid w:val="00A3642A"/>
    <w:rsid w:val="00A839DF"/>
    <w:rsid w:val="00AD3AB8"/>
    <w:rsid w:val="00AD43F4"/>
    <w:rsid w:val="00AF5BF7"/>
    <w:rsid w:val="00AF7D18"/>
    <w:rsid w:val="00B142E6"/>
    <w:rsid w:val="00B47E4D"/>
    <w:rsid w:val="00B70967"/>
    <w:rsid w:val="00B81D12"/>
    <w:rsid w:val="00B86F14"/>
    <w:rsid w:val="00BA3B74"/>
    <w:rsid w:val="00BC33B3"/>
    <w:rsid w:val="00BE19BC"/>
    <w:rsid w:val="00BE6B5E"/>
    <w:rsid w:val="00BF6B4B"/>
    <w:rsid w:val="00C9440A"/>
    <w:rsid w:val="00CA0AC4"/>
    <w:rsid w:val="00CD0C5D"/>
    <w:rsid w:val="00D43661"/>
    <w:rsid w:val="00D862BD"/>
    <w:rsid w:val="00DA2F83"/>
    <w:rsid w:val="00DD03AC"/>
    <w:rsid w:val="00E24A61"/>
    <w:rsid w:val="00E37CD2"/>
    <w:rsid w:val="00E67F6D"/>
    <w:rsid w:val="00E7212E"/>
    <w:rsid w:val="00EA5796"/>
    <w:rsid w:val="00EF3B13"/>
    <w:rsid w:val="00EF49AC"/>
    <w:rsid w:val="00EF6199"/>
    <w:rsid w:val="00F2366F"/>
    <w:rsid w:val="00F26B77"/>
    <w:rsid w:val="00F3783A"/>
    <w:rsid w:val="00F53F80"/>
    <w:rsid w:val="00F8245A"/>
    <w:rsid w:val="00FB12FC"/>
    <w:rsid w:val="00FB41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43F4"/>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CE6494"/>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CE6494"/>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CE6494"/>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CE6494"/>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table" w:customStyle="1" w:styleId="TabloKlavuzu1">
    <w:name w:val="Tablo Kılavuzu1"/>
    <w:uiPriority w:val="99"/>
    <w:rsid w:val="00A3642A"/>
    <w:rPr>
      <w:rFonts w:ascii="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99"/>
    <w:qFormat/>
    <w:rsid w:val="0038147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43F4"/>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CE6494"/>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CE6494"/>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CE6494"/>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CE6494"/>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table" w:customStyle="1" w:styleId="TabloKlavuzu1">
    <w:name w:val="Tablo Kılavuzu1"/>
    <w:uiPriority w:val="99"/>
    <w:rsid w:val="00A3642A"/>
    <w:rPr>
      <w:rFonts w:ascii="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99"/>
    <w:qFormat/>
    <w:rsid w:val="003814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248</Words>
  <Characters>7116</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 ILHAN</cp:lastModifiedBy>
  <cp:revision>2</cp:revision>
  <dcterms:created xsi:type="dcterms:W3CDTF">2020-10-12T09:04:00Z</dcterms:created>
  <dcterms:modified xsi:type="dcterms:W3CDTF">2020-10-12T09:04:00Z</dcterms:modified>
</cp:coreProperties>
</file>